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348E42" w14:textId="1D4525DA" w:rsidR="000078E6" w:rsidRPr="00B014FC" w:rsidRDefault="00B014FC" w:rsidP="00B014FC"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0C9CBA1" wp14:editId="58959223">
                <wp:simplePos x="0" y="0"/>
                <wp:positionH relativeFrom="column">
                  <wp:posOffset>-388620</wp:posOffset>
                </wp:positionH>
                <wp:positionV relativeFrom="paragraph">
                  <wp:posOffset>125730</wp:posOffset>
                </wp:positionV>
                <wp:extent cx="6522720" cy="7688580"/>
                <wp:effectExtent l="0" t="0" r="11430" b="26670"/>
                <wp:wrapNone/>
                <wp:docPr id="2" name="Group 1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22720" cy="7688580"/>
                          <a:chOff x="0" y="0"/>
                          <a:chExt cx="5328591" cy="6123069"/>
                        </a:xfrm>
                      </wpg:grpSpPr>
                      <wpg:grpSp>
                        <wpg:cNvPr id="3" name="Group 3"/>
                        <wpg:cNvGrpSpPr/>
                        <wpg:grpSpPr>
                          <a:xfrm>
                            <a:off x="0" y="1082516"/>
                            <a:ext cx="5328591" cy="5040553"/>
                            <a:chOff x="0" y="1082517"/>
                            <a:chExt cx="6175949" cy="5517654"/>
                          </a:xfrm>
                        </wpg:grpSpPr>
                        <wps:wsp>
                          <wps:cNvPr id="5" name="Rounded Rectangle 4"/>
                          <wps:cNvSpPr/>
                          <wps:spPr>
                            <a:xfrm>
                              <a:off x="1800202" y="1082517"/>
                              <a:ext cx="2592288" cy="576064"/>
                            </a:xfrm>
                            <a:prstGeom prst="roundRect">
                              <a:avLst/>
                            </a:prstGeom>
                            <a:solidFill>
                              <a:schemeClr val="accent1">
                                <a:lumMod val="40000"/>
                                <a:lumOff val="60000"/>
                              </a:schemeClr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159E6FC0" w14:textId="77777777" w:rsidR="00B014FC" w:rsidRDefault="00B014FC" w:rsidP="00B014FC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1F497D" w:themeColor="text2"/>
                                    <w:kern w:val="24"/>
                                    <w:sz w:val="20"/>
                                    <w:szCs w:val="20"/>
                                  </w:rPr>
                                  <w:t xml:space="preserve">Learner </w:t>
                                </w:r>
                                <w:proofErr w:type="gramStart"/>
                                <w:r>
                                  <w:rPr>
                                    <w:rFonts w:asciiTheme="minorHAnsi" w:hAnsi="Calibri" w:cstheme="minorBidi"/>
                                    <w:color w:val="1F497D" w:themeColor="text2"/>
                                    <w:kern w:val="24"/>
                                    <w:sz w:val="20"/>
                                    <w:szCs w:val="20"/>
                                  </w:rPr>
                                  <w:t>submit</w:t>
                                </w:r>
                                <w:proofErr w:type="gramEnd"/>
                                <w:r>
                                  <w:rPr>
                                    <w:rFonts w:asciiTheme="minorHAnsi" w:hAnsi="Calibri" w:cstheme="minorBidi"/>
                                    <w:color w:val="1F497D" w:themeColor="text2"/>
                                    <w:kern w:val="24"/>
                                    <w:sz w:val="20"/>
                                    <w:szCs w:val="20"/>
                                  </w:rPr>
                                  <w:t xml:space="preserve"> appeal in writing to tutor</w:t>
                                </w: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8" name="Rounded Rectangle 5"/>
                          <wps:cNvSpPr/>
                          <wps:spPr>
                            <a:xfrm>
                              <a:off x="0" y="2526687"/>
                              <a:ext cx="1495428" cy="433217"/>
                            </a:xfrm>
                            <a:prstGeom prst="roundRect">
                              <a:avLst/>
                            </a:prstGeom>
                            <a:solidFill>
                              <a:schemeClr val="accent1">
                                <a:lumMod val="40000"/>
                                <a:lumOff val="60000"/>
                              </a:schemeClr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3635F84" w14:textId="77777777" w:rsidR="00B014FC" w:rsidRDefault="00B014FC" w:rsidP="00B014FC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1F497D" w:themeColor="text2"/>
                                    <w:kern w:val="24"/>
                                    <w:sz w:val="20"/>
                                    <w:szCs w:val="20"/>
                                  </w:rPr>
                                  <w:t>Learner satisfied</w:t>
                                </w:r>
                              </w:p>
                              <w:p w14:paraId="76543D11" w14:textId="77777777" w:rsidR="00B014FC" w:rsidRDefault="00B014FC" w:rsidP="00B014FC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1F497D" w:themeColor="text2"/>
                                    <w:kern w:val="24"/>
                                    <w:sz w:val="20"/>
                                    <w:szCs w:val="20"/>
                                  </w:rPr>
                                  <w:t xml:space="preserve">End of appeal </w:t>
                                </w: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9" name="Rounded Rectangle 6"/>
                          <wps:cNvSpPr/>
                          <wps:spPr>
                            <a:xfrm>
                              <a:off x="1800201" y="1925625"/>
                              <a:ext cx="2592288" cy="576063"/>
                            </a:xfrm>
                            <a:prstGeom prst="roundRect">
                              <a:avLst/>
                            </a:prstGeom>
                            <a:solidFill>
                              <a:schemeClr val="accent1">
                                <a:lumMod val="40000"/>
                                <a:lumOff val="60000"/>
                              </a:schemeClr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8A253FC" w14:textId="77777777" w:rsidR="00B014FC" w:rsidRDefault="00B014FC" w:rsidP="00B014FC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1F497D" w:themeColor="text2"/>
                                    <w:kern w:val="24"/>
                                    <w:sz w:val="20"/>
                                    <w:szCs w:val="20"/>
                                  </w:rPr>
                                  <w:t>Tutor acknowledges within 5 working days</w:t>
                                </w: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10" name="Rounded Rectangle 7"/>
                          <wps:cNvSpPr/>
                          <wps:spPr>
                            <a:xfrm>
                              <a:off x="1800202" y="2768733"/>
                              <a:ext cx="2592288" cy="576063"/>
                            </a:xfrm>
                            <a:prstGeom prst="roundRect">
                              <a:avLst/>
                            </a:prstGeom>
                            <a:solidFill>
                              <a:schemeClr val="accent1">
                                <a:lumMod val="40000"/>
                                <a:lumOff val="60000"/>
                              </a:schemeClr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CD16CC3" w14:textId="77777777" w:rsidR="00B014FC" w:rsidRDefault="00B014FC" w:rsidP="00B014FC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1F497D" w:themeColor="text2"/>
                                    <w:kern w:val="24"/>
                                    <w:sz w:val="20"/>
                                    <w:szCs w:val="20"/>
                                  </w:rPr>
                                  <w:t xml:space="preserve">Tutor arranges meeting for confidential discussion to formally explain their assessment decisions </w:t>
                                </w: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11" name="Rounded Rectangle 8"/>
                          <wps:cNvSpPr/>
                          <wps:spPr>
                            <a:xfrm>
                              <a:off x="1800201" y="3588470"/>
                              <a:ext cx="2592288" cy="576063"/>
                            </a:xfrm>
                            <a:prstGeom prst="roundRect">
                              <a:avLst/>
                            </a:prstGeom>
                            <a:solidFill>
                              <a:schemeClr val="accent1">
                                <a:lumMod val="40000"/>
                                <a:lumOff val="60000"/>
                              </a:schemeClr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CEB70DA" w14:textId="77777777" w:rsidR="00B014FC" w:rsidRDefault="00B014FC" w:rsidP="00B014FC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1F497D" w:themeColor="text2"/>
                                    <w:kern w:val="24"/>
                                    <w:sz w:val="20"/>
                                    <w:szCs w:val="20"/>
                                  </w:rPr>
                                  <w:t>Tutor provides Quality Manager details for learner to contact</w:t>
                                </w: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12" name="Rounded Rectangle 9"/>
                          <wps:cNvSpPr/>
                          <wps:spPr>
                            <a:xfrm>
                              <a:off x="4680521" y="3229204"/>
                              <a:ext cx="1495428" cy="433217"/>
                            </a:xfrm>
                            <a:prstGeom prst="roundRect">
                              <a:avLst/>
                            </a:prstGeom>
                            <a:solidFill>
                              <a:schemeClr val="accent1">
                                <a:lumMod val="40000"/>
                                <a:lumOff val="60000"/>
                              </a:schemeClr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35086E7" w14:textId="77777777" w:rsidR="00B014FC" w:rsidRDefault="00B014FC" w:rsidP="00B014FC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1F497D" w:themeColor="text2"/>
                                    <w:kern w:val="24"/>
                                    <w:sz w:val="20"/>
                                    <w:szCs w:val="20"/>
                                  </w:rPr>
                                  <w:t xml:space="preserve">Learner not satisfied </w:t>
                                </w:r>
                              </w:p>
                              <w:p w14:paraId="4353F7C0" w14:textId="77777777" w:rsidR="00B014FC" w:rsidRDefault="00B014FC" w:rsidP="00B014FC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1F497D" w:themeColor="text2"/>
                                    <w:kern w:val="24"/>
                                    <w:sz w:val="20"/>
                                    <w:szCs w:val="20"/>
                                  </w:rPr>
                                  <w:t>Appeal continues</w:t>
                                </w: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13" name="Elbow Connector 10"/>
                          <wps:cNvCnPr>
                            <a:stCxn id="4294967295" idx="1"/>
                            <a:endCxn id="4294967295" idx="3"/>
                          </wps:cNvCnPr>
                          <wps:spPr>
                            <a:xfrm rot="10800000">
                              <a:off x="1495428" y="2743297"/>
                              <a:ext cx="304774" cy="313470"/>
                            </a:xfrm>
                            <a:prstGeom prst="bentConnector3">
                              <a:avLst/>
                            </a:prstGeom>
                            <a:ln w="19050">
                              <a:tailEnd type="arrow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" name="Elbow Connector 11"/>
                          <wps:cNvCnPr>
                            <a:stCxn id="4294967295" idx="3"/>
                            <a:endCxn id="4294967295" idx="1"/>
                          </wps:cNvCnPr>
                          <wps:spPr>
                            <a:xfrm>
                              <a:off x="4392490" y="3056765"/>
                              <a:ext cx="288031" cy="389047"/>
                            </a:xfrm>
                            <a:prstGeom prst="bentConnector3">
                              <a:avLst/>
                            </a:prstGeom>
                            <a:ln w="19050">
                              <a:tailEnd type="arrow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" name="Rounded Rectangle 12"/>
                          <wps:cNvSpPr/>
                          <wps:spPr>
                            <a:xfrm>
                              <a:off x="1800202" y="4394884"/>
                              <a:ext cx="2592288" cy="576063"/>
                            </a:xfrm>
                            <a:prstGeom prst="roundRect">
                              <a:avLst/>
                            </a:prstGeom>
                            <a:solidFill>
                              <a:schemeClr val="accent1">
                                <a:lumMod val="40000"/>
                                <a:lumOff val="60000"/>
                              </a:schemeClr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BA28A54" w14:textId="77777777" w:rsidR="00B014FC" w:rsidRDefault="00B014FC" w:rsidP="00B014FC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1F497D" w:themeColor="text2"/>
                                    <w:kern w:val="24"/>
                                    <w:sz w:val="20"/>
                                    <w:szCs w:val="20"/>
                                  </w:rPr>
                                  <w:t xml:space="preserve">Quality manager contacts tutor and Internal Verifiers to investigate further </w:t>
                                </w: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16" name="Rounded Rectangle 13"/>
                          <wps:cNvSpPr/>
                          <wps:spPr>
                            <a:xfrm>
                              <a:off x="1800202" y="5230401"/>
                              <a:ext cx="2592288" cy="576063"/>
                            </a:xfrm>
                            <a:prstGeom prst="roundRect">
                              <a:avLst/>
                            </a:prstGeom>
                            <a:solidFill>
                              <a:schemeClr val="accent1">
                                <a:lumMod val="40000"/>
                                <a:lumOff val="60000"/>
                              </a:schemeClr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15249FF4" w14:textId="77777777" w:rsidR="00B014FC" w:rsidRDefault="00B014FC" w:rsidP="00B014FC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1F497D" w:themeColor="text2"/>
                                    <w:kern w:val="24"/>
                                    <w:sz w:val="20"/>
                                    <w:szCs w:val="20"/>
                                  </w:rPr>
                                  <w:t xml:space="preserve">Learner notified within 10 working days of outcome </w:t>
                                </w: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17" name="Rounded Rectangle 14"/>
                          <wps:cNvSpPr/>
                          <wps:spPr>
                            <a:xfrm>
                              <a:off x="0" y="5698675"/>
                              <a:ext cx="1495428" cy="433217"/>
                            </a:xfrm>
                            <a:prstGeom prst="roundRect">
                              <a:avLst/>
                            </a:prstGeom>
                            <a:solidFill>
                              <a:schemeClr val="accent1">
                                <a:lumMod val="40000"/>
                                <a:lumOff val="60000"/>
                              </a:schemeClr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129FBFA4" w14:textId="77777777" w:rsidR="00B014FC" w:rsidRDefault="00B014FC" w:rsidP="00B014FC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1F497D" w:themeColor="text2"/>
                                    <w:kern w:val="24"/>
                                    <w:sz w:val="20"/>
                                    <w:szCs w:val="20"/>
                                  </w:rPr>
                                  <w:t>Learner satisfied</w:t>
                                </w:r>
                              </w:p>
                              <w:p w14:paraId="1587A1D1" w14:textId="77777777" w:rsidR="00B014FC" w:rsidRDefault="00B014FC" w:rsidP="00B014FC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1F497D" w:themeColor="text2"/>
                                    <w:kern w:val="24"/>
                                    <w:sz w:val="20"/>
                                    <w:szCs w:val="20"/>
                                  </w:rPr>
                                  <w:t xml:space="preserve">End of appeal </w:t>
                                </w: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18" name="Rounded Rectangle 15"/>
                          <wps:cNvSpPr/>
                          <wps:spPr>
                            <a:xfrm>
                              <a:off x="4680520" y="5698676"/>
                              <a:ext cx="1495428" cy="433217"/>
                            </a:xfrm>
                            <a:prstGeom prst="roundRect">
                              <a:avLst/>
                            </a:prstGeom>
                            <a:solidFill>
                              <a:schemeClr val="accent1">
                                <a:lumMod val="40000"/>
                                <a:lumOff val="60000"/>
                              </a:schemeClr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A15E7E5" w14:textId="77777777" w:rsidR="00B014FC" w:rsidRDefault="00B014FC" w:rsidP="00B014FC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1F497D" w:themeColor="text2"/>
                                    <w:kern w:val="24"/>
                                    <w:sz w:val="20"/>
                                    <w:szCs w:val="20"/>
                                  </w:rPr>
                                  <w:t xml:space="preserve">Learner not satisfied </w:t>
                                </w:r>
                              </w:p>
                              <w:p w14:paraId="256E0792" w14:textId="77777777" w:rsidR="00B014FC" w:rsidRDefault="00B014FC" w:rsidP="00B014FC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1F497D" w:themeColor="text2"/>
                                    <w:kern w:val="24"/>
                                    <w:sz w:val="20"/>
                                    <w:szCs w:val="20"/>
                                  </w:rPr>
                                  <w:t>Appeal continues</w:t>
                                </w: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19" name="Elbow Connector 16"/>
                          <wps:cNvCnPr>
                            <a:stCxn id="4294967295" idx="1"/>
                            <a:endCxn id="4294967295" idx="3"/>
                          </wps:cNvCnPr>
                          <wps:spPr>
                            <a:xfrm rot="10800000" flipV="1">
                              <a:off x="1495428" y="5518433"/>
                              <a:ext cx="304774" cy="396850"/>
                            </a:xfrm>
                            <a:prstGeom prst="bentConnector3">
                              <a:avLst/>
                            </a:prstGeom>
                            <a:ln w="19050">
                              <a:tailEnd type="arrow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0" name="Rounded Rectangle 17"/>
                          <wps:cNvSpPr/>
                          <wps:spPr>
                            <a:xfrm>
                              <a:off x="1800201" y="6024106"/>
                              <a:ext cx="2592288" cy="576065"/>
                            </a:xfrm>
                            <a:prstGeom prst="roundRect">
                              <a:avLst/>
                            </a:prstGeom>
                            <a:solidFill>
                              <a:schemeClr val="accent1">
                                <a:lumMod val="40000"/>
                                <a:lumOff val="60000"/>
                              </a:schemeClr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469EC41" w14:textId="77777777" w:rsidR="00B014FC" w:rsidRDefault="00B014FC" w:rsidP="00B014FC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1F497D" w:themeColor="text2"/>
                                    <w:kern w:val="24"/>
                                    <w:sz w:val="20"/>
                                    <w:szCs w:val="20"/>
                                  </w:rPr>
                                  <w:t>Quality Manager refers appeal to awarding organisation and follows their procedures</w:t>
                                </w: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21" name="Straight Arrow Connector 21"/>
                          <wps:cNvCnPr>
                            <a:stCxn id="4294967295" idx="2"/>
                            <a:endCxn id="4294967295" idx="0"/>
                          </wps:cNvCnPr>
                          <wps:spPr>
                            <a:xfrm flipH="1">
                              <a:off x="3096346" y="1658580"/>
                              <a:ext cx="1" cy="267045"/>
                            </a:xfrm>
                            <a:prstGeom prst="straightConnector1">
                              <a:avLst/>
                            </a:prstGeom>
                            <a:ln w="19050">
                              <a:tailEnd type="arrow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2" name="Straight Arrow Connector 22"/>
                          <wps:cNvCnPr>
                            <a:stCxn id="4294967295" idx="2"/>
                            <a:endCxn id="4294967295" idx="0"/>
                          </wps:cNvCnPr>
                          <wps:spPr>
                            <a:xfrm>
                              <a:off x="3096346" y="2501688"/>
                              <a:ext cx="1" cy="267045"/>
                            </a:xfrm>
                            <a:prstGeom prst="straightConnector1">
                              <a:avLst/>
                            </a:prstGeom>
                            <a:ln w="19050">
                              <a:tailEnd type="arrow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" name="Straight Arrow Connector 23"/>
                          <wps:cNvCnPr>
                            <a:stCxn id="4294967295" idx="2"/>
                            <a:endCxn id="4294967295" idx="0"/>
                          </wps:cNvCnPr>
                          <wps:spPr>
                            <a:xfrm flipH="1">
                              <a:off x="3096346" y="3344796"/>
                              <a:ext cx="1" cy="243674"/>
                            </a:xfrm>
                            <a:prstGeom prst="straightConnector1">
                              <a:avLst/>
                            </a:prstGeom>
                            <a:ln w="19050">
                              <a:tailEnd type="arrow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" name="Straight Arrow Connector 24"/>
                          <wps:cNvCnPr>
                            <a:stCxn id="4294967295" idx="2"/>
                            <a:endCxn id="4294967295" idx="0"/>
                          </wps:cNvCnPr>
                          <wps:spPr>
                            <a:xfrm>
                              <a:off x="3096346" y="4164534"/>
                              <a:ext cx="1" cy="230351"/>
                            </a:xfrm>
                            <a:prstGeom prst="straightConnector1">
                              <a:avLst/>
                            </a:prstGeom>
                            <a:ln w="19050">
                              <a:tailEnd type="arrow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" name="Straight Arrow Connector 25"/>
                          <wps:cNvCnPr>
                            <a:stCxn id="4294967295" idx="2"/>
                            <a:endCxn id="4294967295" idx="0"/>
                          </wps:cNvCnPr>
                          <wps:spPr>
                            <a:xfrm>
                              <a:off x="3096347" y="4970948"/>
                              <a:ext cx="0" cy="259453"/>
                            </a:xfrm>
                            <a:prstGeom prst="straightConnector1">
                              <a:avLst/>
                            </a:prstGeom>
                            <a:ln w="19050">
                              <a:tailEnd type="arrow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" name="Straight Arrow Connector 26"/>
                          <wps:cNvCnPr>
                            <a:stCxn id="4294967295" idx="2"/>
                            <a:endCxn id="4294967295" idx="0"/>
                          </wps:cNvCnPr>
                          <wps:spPr>
                            <a:xfrm flipH="1">
                              <a:off x="3096346" y="5806464"/>
                              <a:ext cx="1" cy="217642"/>
                            </a:xfrm>
                            <a:prstGeom prst="straightConnector1">
                              <a:avLst/>
                            </a:prstGeom>
                            <a:ln w="19050">
                              <a:tailEnd type="arrow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7" name="Elbow Connector 24"/>
                          <wps:cNvCnPr/>
                          <wps:spPr>
                            <a:xfrm rot="10800000" flipV="1">
                              <a:off x="4394739" y="2794740"/>
                              <a:ext cx="288032" cy="430690"/>
                            </a:xfrm>
                            <a:prstGeom prst="bentConnector3">
                              <a:avLst/>
                            </a:prstGeom>
                            <a:ln w="19050">
                              <a:tailEnd type="arrow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8" name="Elbow Connector 25"/>
                          <wps:cNvCnPr>
                            <a:stCxn id="4294967295" idx="3"/>
                            <a:endCxn id="4294967295" idx="1"/>
                          </wps:cNvCnPr>
                          <wps:spPr>
                            <a:xfrm>
                              <a:off x="4392490" y="5518433"/>
                              <a:ext cx="288029" cy="396852"/>
                            </a:xfrm>
                            <a:prstGeom prst="bentConnector3">
                              <a:avLst/>
                            </a:prstGeom>
                            <a:ln w="19050">
                              <a:tailEnd type="arrow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" name="Elbow Connector 26"/>
                          <wps:cNvCnPr/>
                          <wps:spPr>
                            <a:xfrm rot="10800000" flipV="1">
                              <a:off x="4392490" y="5281534"/>
                              <a:ext cx="288031" cy="396853"/>
                            </a:xfrm>
                            <a:prstGeom prst="bentConnector3">
                              <a:avLst/>
                            </a:prstGeom>
                            <a:ln w="19050">
                              <a:tailEnd type="arrow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0" name="TextBox 119"/>
                        <wps:cNvSpPr txBox="1"/>
                        <wps:spPr>
                          <a:xfrm>
                            <a:off x="1198564" y="0"/>
                            <a:ext cx="2945910" cy="646331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FCF2516" w14:textId="77777777" w:rsidR="00B014FC" w:rsidRPr="00B014FC" w:rsidRDefault="00B014FC" w:rsidP="00B014FC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 w:rsidRPr="00B014FC">
                                <w:rPr>
                                  <w:rFonts w:asciiTheme="minorHAnsi" w:hAnsi="Calibri" w:cstheme="minorBidi"/>
                                  <w:b/>
                                  <w:bCs/>
                                  <w:kern w:val="24"/>
                                  <w:sz w:val="36"/>
                                  <w:szCs w:val="36"/>
                                </w:rPr>
                                <w:t>Assessment</w:t>
                              </w:r>
                            </w:p>
                            <w:p w14:paraId="48CEA957" w14:textId="52CDAEC6" w:rsidR="00B014FC" w:rsidRPr="00B014FC" w:rsidRDefault="00B014FC" w:rsidP="00B014FC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 w:rsidRPr="00B014FC">
                                <w:rPr>
                                  <w:rFonts w:asciiTheme="minorHAnsi" w:hAnsi="Calibri" w:cstheme="minorBidi"/>
                                  <w:b/>
                                  <w:bCs/>
                                  <w:kern w:val="24"/>
                                  <w:sz w:val="36"/>
                                  <w:szCs w:val="36"/>
                                </w:rPr>
                                <w:t xml:space="preserve"> Learner Appeal Process</w:t>
                              </w:r>
                              <w:r w:rsidR="001857BE">
                                <w:rPr>
                                  <w:rFonts w:asciiTheme="minorHAnsi" w:hAnsi="Calibri" w:cstheme="minorBidi"/>
                                  <w:b/>
                                  <w:bCs/>
                                  <w:kern w:val="24"/>
                                  <w:sz w:val="36"/>
                                  <w:szCs w:val="36"/>
                                </w:rPr>
                                <w:t xml:space="preserve"> 2023-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0C9CBA1" id="Group 120" o:spid="_x0000_s1026" style="position:absolute;margin-left:-30.6pt;margin-top:9.9pt;width:513.6pt;height:605.4pt;z-index:251659264;mso-width-relative:margin;mso-height-relative:margin" coordsize="53285,61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">
                <v:group id="Group 3" o:spid="_x0000_s1027" style="position:absolute;top:10825;width:53285;height:50405" coordorigin=",10825" coordsize="61759,55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roundrect id="Rounded Rectangle 4" o:spid="_x0000_s1028" style="position:absolute;left:18002;top:10825;width:25922;height:576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" fillcolor="#b8cce4 [1300]" strokecolor="#243f60 [1604]" strokeweight="2pt">
                    <v:textbox>
                      <w:txbxContent>
                        <w:p w14:paraId="159E6FC0" w14:textId="77777777" w:rsidR="00B014FC" w:rsidRDefault="00B014FC" w:rsidP="00B014FC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Theme="minorHAnsi" w:hAnsi="Calibri" w:cstheme="minorBidi"/>
                              <w:color w:val="1F497D" w:themeColor="text2"/>
                              <w:kern w:val="24"/>
                              <w:sz w:val="20"/>
                              <w:szCs w:val="20"/>
                            </w:rPr>
                            <w:t xml:space="preserve">Learner </w:t>
                          </w:r>
                          <w:proofErr w:type="gramStart"/>
                          <w:r>
                            <w:rPr>
                              <w:rFonts w:asciiTheme="minorHAnsi" w:hAnsi="Calibri" w:cstheme="minorBidi"/>
                              <w:color w:val="1F497D" w:themeColor="text2"/>
                              <w:kern w:val="24"/>
                              <w:sz w:val="20"/>
                              <w:szCs w:val="20"/>
                            </w:rPr>
                            <w:t>submit</w:t>
                          </w:r>
                          <w:proofErr w:type="gramEnd"/>
                          <w:r>
                            <w:rPr>
                              <w:rFonts w:asciiTheme="minorHAnsi" w:hAnsi="Calibri" w:cstheme="minorBidi"/>
                              <w:color w:val="1F497D" w:themeColor="text2"/>
                              <w:kern w:val="24"/>
                              <w:sz w:val="20"/>
                              <w:szCs w:val="20"/>
                            </w:rPr>
                            <w:t xml:space="preserve"> appeal in writing to tutor</w:t>
                          </w:r>
                        </w:p>
                      </w:txbxContent>
                    </v:textbox>
                  </v:roundrect>
                  <v:roundrect id="Rounded Rectangle 5" o:spid="_x0000_s1029" style="position:absolute;top:25266;width:14954;height:433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" fillcolor="#b8cce4 [1300]" strokecolor="#243f60 [1604]" strokeweight="2pt">
                    <v:textbox>
                      <w:txbxContent>
                        <w:p w14:paraId="63635F84" w14:textId="77777777" w:rsidR="00B014FC" w:rsidRDefault="00B014FC" w:rsidP="00B014FC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Theme="minorHAnsi" w:hAnsi="Calibri" w:cstheme="minorBidi"/>
                              <w:color w:val="1F497D" w:themeColor="text2"/>
                              <w:kern w:val="24"/>
                              <w:sz w:val="20"/>
                              <w:szCs w:val="20"/>
                            </w:rPr>
                            <w:t>Learner satisfied</w:t>
                          </w:r>
                        </w:p>
                        <w:p w14:paraId="76543D11" w14:textId="77777777" w:rsidR="00B014FC" w:rsidRDefault="00B014FC" w:rsidP="00B014FC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Theme="minorHAnsi" w:hAnsi="Calibri" w:cstheme="minorBidi"/>
                              <w:color w:val="1F497D" w:themeColor="text2"/>
                              <w:kern w:val="24"/>
                              <w:sz w:val="20"/>
                              <w:szCs w:val="20"/>
                            </w:rPr>
                            <w:t xml:space="preserve">End of appeal </w:t>
                          </w:r>
                        </w:p>
                      </w:txbxContent>
                    </v:textbox>
                  </v:roundrect>
                  <v:roundrect id="Rounded Rectangle 6" o:spid="_x0000_s1030" style="position:absolute;left:18002;top:19256;width:25922;height:576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" fillcolor="#b8cce4 [1300]" strokecolor="#243f60 [1604]" strokeweight="2pt">
                    <v:textbox>
                      <w:txbxContent>
                        <w:p w14:paraId="58A253FC" w14:textId="77777777" w:rsidR="00B014FC" w:rsidRDefault="00B014FC" w:rsidP="00B014FC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Theme="minorHAnsi" w:hAnsi="Calibri" w:cstheme="minorBidi"/>
                              <w:color w:val="1F497D" w:themeColor="text2"/>
                              <w:kern w:val="24"/>
                              <w:sz w:val="20"/>
                              <w:szCs w:val="20"/>
                            </w:rPr>
                            <w:t>Tutor acknowledges within 5 working days</w:t>
                          </w:r>
                        </w:p>
                      </w:txbxContent>
                    </v:textbox>
                  </v:roundrect>
                  <v:roundrect id="Rounded Rectangle 7" o:spid="_x0000_s1031" style="position:absolute;left:18002;top:27687;width:25922;height:576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" fillcolor="#b8cce4 [1300]" strokecolor="#243f60 [1604]" strokeweight="2pt">
                    <v:textbox>
                      <w:txbxContent>
                        <w:p w14:paraId="5CD16CC3" w14:textId="77777777" w:rsidR="00B014FC" w:rsidRDefault="00B014FC" w:rsidP="00B014FC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Theme="minorHAnsi" w:hAnsi="Calibri" w:cstheme="minorBidi"/>
                              <w:color w:val="1F497D" w:themeColor="text2"/>
                              <w:kern w:val="24"/>
                              <w:sz w:val="20"/>
                              <w:szCs w:val="20"/>
                            </w:rPr>
                            <w:t xml:space="preserve">Tutor arranges meeting for confidential discussion to formally explain their assessment decisions </w:t>
                          </w:r>
                        </w:p>
                      </w:txbxContent>
                    </v:textbox>
                  </v:roundrect>
                  <v:roundrect id="Rounded Rectangle 8" o:spid="_x0000_s1032" style="position:absolute;left:18002;top:35884;width:25922;height:576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" fillcolor="#b8cce4 [1300]" strokecolor="#243f60 [1604]" strokeweight="2pt">
                    <v:textbox>
                      <w:txbxContent>
                        <w:p w14:paraId="4CEB70DA" w14:textId="77777777" w:rsidR="00B014FC" w:rsidRDefault="00B014FC" w:rsidP="00B014FC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Theme="minorHAnsi" w:hAnsi="Calibri" w:cstheme="minorBidi"/>
                              <w:color w:val="1F497D" w:themeColor="text2"/>
                              <w:kern w:val="24"/>
                              <w:sz w:val="20"/>
                              <w:szCs w:val="20"/>
                            </w:rPr>
                            <w:t>Tutor provides Quality Manager details for learner to contact</w:t>
                          </w:r>
                        </w:p>
                      </w:txbxContent>
                    </v:textbox>
                  </v:roundrect>
                  <v:roundrect id="Rounded Rectangle 9" o:spid="_x0000_s1033" style="position:absolute;left:46805;top:32292;width:14954;height:4332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" fillcolor="#b8cce4 [1300]" strokecolor="#243f60 [1604]" strokeweight="2pt">
                    <v:textbox>
                      <w:txbxContent>
                        <w:p w14:paraId="035086E7" w14:textId="77777777" w:rsidR="00B014FC" w:rsidRDefault="00B014FC" w:rsidP="00B014FC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Theme="minorHAnsi" w:hAnsi="Calibri" w:cstheme="minorBidi"/>
                              <w:color w:val="1F497D" w:themeColor="text2"/>
                              <w:kern w:val="24"/>
                              <w:sz w:val="20"/>
                              <w:szCs w:val="20"/>
                            </w:rPr>
                            <w:t xml:space="preserve">Learner not satisfied </w:t>
                          </w:r>
                        </w:p>
                        <w:p w14:paraId="4353F7C0" w14:textId="77777777" w:rsidR="00B014FC" w:rsidRDefault="00B014FC" w:rsidP="00B014FC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Theme="minorHAnsi" w:hAnsi="Calibri" w:cstheme="minorBidi"/>
                              <w:color w:val="1F497D" w:themeColor="text2"/>
                              <w:kern w:val="24"/>
                              <w:sz w:val="20"/>
                              <w:szCs w:val="20"/>
                            </w:rPr>
                            <w:t>Appeal continues</w:t>
                          </w:r>
                        </w:p>
                      </w:txbxContent>
                    </v:textbox>
                  </v:roundrect>
                  <v:shapetype id="_x0000_t34" coordsize="21600,21600" o:spt="34" o:oned="t" adj="10800" path="m,l@0,0@0,21600,21600,21600e" filled="f">
                    <v:stroke joinstyle="miter"/>
                    <v:formulas>
                      <v:f eqn="val #0"/>
                    </v:formulas>
                    <v:path arrowok="t" fillok="f" o:connecttype="none"/>
                    <v:handles>
                      <v:h position="#0,center"/>
                    </v:handles>
                    <o:lock v:ext="edit" shapetype="t"/>
                  </v:shapetype>
                  <v:shape id="Elbow Connector 10" o:spid="_x0000_s1034" type="#_x0000_t34" style="position:absolute;left:14954;top:27432;width:3048;height:3135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" strokecolor="#4579b8 [3044]" strokeweight="1.5pt">
                    <v:stroke endarrow="open"/>
                  </v:shape>
                  <v:shape id="Elbow Connector 11" o:spid="_x0000_s1035" type="#_x0000_t34" style="position:absolute;left:43924;top:30567;width:2881;height:3891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" strokecolor="#4579b8 [3044]" strokeweight="1.5pt">
                    <v:stroke endarrow="open"/>
                  </v:shape>
                  <v:roundrect id="Rounded Rectangle 12" o:spid="_x0000_s1036" style="position:absolute;left:18002;top:43948;width:25922;height:576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" fillcolor="#b8cce4 [1300]" strokecolor="#243f60 [1604]" strokeweight="2pt">
                    <v:textbox>
                      <w:txbxContent>
                        <w:p w14:paraId="4BA28A54" w14:textId="77777777" w:rsidR="00B014FC" w:rsidRDefault="00B014FC" w:rsidP="00B014FC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Theme="minorHAnsi" w:hAnsi="Calibri" w:cstheme="minorBidi"/>
                              <w:color w:val="1F497D" w:themeColor="text2"/>
                              <w:kern w:val="24"/>
                              <w:sz w:val="20"/>
                              <w:szCs w:val="20"/>
                            </w:rPr>
                            <w:t xml:space="preserve">Quality manager contacts tutor and Internal Verifiers to investigate further </w:t>
                          </w:r>
                        </w:p>
                      </w:txbxContent>
                    </v:textbox>
                  </v:roundrect>
                  <v:roundrect id="Rounded Rectangle 13" o:spid="_x0000_s1037" style="position:absolute;left:18002;top:52304;width:25922;height:576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" fillcolor="#b8cce4 [1300]" strokecolor="#243f60 [1604]" strokeweight="2pt">
                    <v:textbox>
                      <w:txbxContent>
                        <w:p w14:paraId="15249FF4" w14:textId="77777777" w:rsidR="00B014FC" w:rsidRDefault="00B014FC" w:rsidP="00B014FC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Theme="minorHAnsi" w:hAnsi="Calibri" w:cstheme="minorBidi"/>
                              <w:color w:val="1F497D" w:themeColor="text2"/>
                              <w:kern w:val="24"/>
                              <w:sz w:val="20"/>
                              <w:szCs w:val="20"/>
                            </w:rPr>
                            <w:t xml:space="preserve">Learner notified within 10 working days of outcome </w:t>
                          </w:r>
                        </w:p>
                      </w:txbxContent>
                    </v:textbox>
                  </v:roundrect>
                  <v:roundrect id="Rounded Rectangle 14" o:spid="_x0000_s1038" style="position:absolute;top:56986;width:14954;height:4332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" fillcolor="#b8cce4 [1300]" strokecolor="#243f60 [1604]" strokeweight="2pt">
                    <v:textbox>
                      <w:txbxContent>
                        <w:p w14:paraId="129FBFA4" w14:textId="77777777" w:rsidR="00B014FC" w:rsidRDefault="00B014FC" w:rsidP="00B014FC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Theme="minorHAnsi" w:hAnsi="Calibri" w:cstheme="minorBidi"/>
                              <w:color w:val="1F497D" w:themeColor="text2"/>
                              <w:kern w:val="24"/>
                              <w:sz w:val="20"/>
                              <w:szCs w:val="20"/>
                            </w:rPr>
                            <w:t>Learner satisfied</w:t>
                          </w:r>
                        </w:p>
                        <w:p w14:paraId="1587A1D1" w14:textId="77777777" w:rsidR="00B014FC" w:rsidRDefault="00B014FC" w:rsidP="00B014FC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Theme="minorHAnsi" w:hAnsi="Calibri" w:cstheme="minorBidi"/>
                              <w:color w:val="1F497D" w:themeColor="text2"/>
                              <w:kern w:val="24"/>
                              <w:sz w:val="20"/>
                              <w:szCs w:val="20"/>
                            </w:rPr>
                            <w:t xml:space="preserve">End of appeal </w:t>
                          </w:r>
                        </w:p>
                      </w:txbxContent>
                    </v:textbox>
                  </v:roundrect>
                  <v:roundrect id="Rounded Rectangle 15" o:spid="_x0000_s1039" style="position:absolute;left:46805;top:56986;width:14954;height:4332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" fillcolor="#b8cce4 [1300]" strokecolor="#243f60 [1604]" strokeweight="2pt">
                    <v:textbox>
                      <w:txbxContent>
                        <w:p w14:paraId="2A15E7E5" w14:textId="77777777" w:rsidR="00B014FC" w:rsidRDefault="00B014FC" w:rsidP="00B014FC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Theme="minorHAnsi" w:hAnsi="Calibri" w:cstheme="minorBidi"/>
                              <w:color w:val="1F497D" w:themeColor="text2"/>
                              <w:kern w:val="24"/>
                              <w:sz w:val="20"/>
                              <w:szCs w:val="20"/>
                            </w:rPr>
                            <w:t xml:space="preserve">Learner not satisfied </w:t>
                          </w:r>
                        </w:p>
                        <w:p w14:paraId="256E0792" w14:textId="77777777" w:rsidR="00B014FC" w:rsidRDefault="00B014FC" w:rsidP="00B014FC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Theme="minorHAnsi" w:hAnsi="Calibri" w:cstheme="minorBidi"/>
                              <w:color w:val="1F497D" w:themeColor="text2"/>
                              <w:kern w:val="24"/>
                              <w:sz w:val="20"/>
                              <w:szCs w:val="20"/>
                            </w:rPr>
                            <w:t>Appeal continues</w:t>
                          </w:r>
                        </w:p>
                      </w:txbxContent>
                    </v:textbox>
                  </v:roundrect>
                  <v:shape id="Elbow Connector 16" o:spid="_x0000_s1040" type="#_x0000_t34" style="position:absolute;left:14954;top:55184;width:3048;height:3968;rotation:18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" strokecolor="#4579b8 [3044]" strokeweight="1.5pt">
                    <v:stroke endarrow="open"/>
                  </v:shape>
                  <v:roundrect id="Rounded Rectangle 17" o:spid="_x0000_s1041" style="position:absolute;left:18002;top:60241;width:25922;height:576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" fillcolor="#b8cce4 [1300]" strokecolor="#243f60 [1604]" strokeweight="2pt">
                    <v:textbox>
                      <w:txbxContent>
                        <w:p w14:paraId="7469EC41" w14:textId="77777777" w:rsidR="00B014FC" w:rsidRDefault="00B014FC" w:rsidP="00B014FC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Theme="minorHAnsi" w:hAnsi="Calibri" w:cstheme="minorBidi"/>
                              <w:color w:val="1F497D" w:themeColor="text2"/>
                              <w:kern w:val="24"/>
                              <w:sz w:val="20"/>
                              <w:szCs w:val="20"/>
                            </w:rPr>
                            <w:t>Quality Manager refers appeal to awarding organisation and follows their procedures</w:t>
                          </w:r>
                        </w:p>
                      </w:txbxContent>
                    </v:textbox>
                  </v:roundrect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21" o:spid="_x0000_s1042" type="#_x0000_t32" style="position:absolute;left:30963;top:16585;width:0;height:267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" strokecolor="#4579b8 [3044]" strokeweight="1.5pt">
                    <v:stroke endarrow="open"/>
                  </v:shape>
                  <v:shape id="Straight Arrow Connector 22" o:spid="_x0000_s1043" type="#_x0000_t32" style="position:absolute;left:30963;top:25016;width:0;height:267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" strokecolor="#4579b8 [3044]" strokeweight="1.5pt">
                    <v:stroke endarrow="open"/>
                  </v:shape>
                  <v:shape id="Straight Arrow Connector 23" o:spid="_x0000_s1044" type="#_x0000_t32" style="position:absolute;left:30963;top:33447;width:0;height:243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" strokecolor="#4579b8 [3044]" strokeweight="1.5pt">
                    <v:stroke endarrow="open"/>
                  </v:shape>
                  <v:shape id="Straight Arrow Connector 24" o:spid="_x0000_s1045" type="#_x0000_t32" style="position:absolute;left:30963;top:41645;width:0;height:230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" strokecolor="#4579b8 [3044]" strokeweight="1.5pt">
                    <v:stroke endarrow="open"/>
                  </v:shape>
                  <v:shape id="Straight Arrow Connector 25" o:spid="_x0000_s1046" type="#_x0000_t32" style="position:absolute;left:30963;top:49709;width:0;height:259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" strokecolor="#4579b8 [3044]" strokeweight="1.5pt">
                    <v:stroke endarrow="open"/>
                  </v:shape>
                  <v:shape id="Straight Arrow Connector 26" o:spid="_x0000_s1047" type="#_x0000_t32" style="position:absolute;left:30963;top:58064;width:0;height:217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" strokecolor="#4579b8 [3044]" strokeweight="1.5pt">
                    <v:stroke endarrow="open"/>
                  </v:shape>
                  <v:shape id="Elbow Connector 24" o:spid="_x0000_s1048" type="#_x0000_t34" style="position:absolute;left:43947;top:27947;width:2880;height:4307;rotation:18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" strokecolor="#4579b8 [3044]" strokeweight="1.5pt">
                    <v:stroke endarrow="open"/>
                  </v:shape>
                  <v:shape id="Elbow Connector 25" o:spid="_x0000_s1049" type="#_x0000_t34" style="position:absolute;left:43924;top:55184;width:2881;height:3968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" strokecolor="#4579b8 [3044]" strokeweight="1.5pt">
                    <v:stroke endarrow="open"/>
                  </v:shape>
                  <v:shape id="Elbow Connector 26" o:spid="_x0000_s1050" type="#_x0000_t34" style="position:absolute;left:43924;top:52815;width:2881;height:3968;rotation:18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" strokecolor="#4579b8 [3044]" strokeweight="1.5pt">
                    <v:stroke endarrow="open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119" o:spid="_x0000_s1051" type="#_x0000_t202" style="position:absolute;left:11985;width:29459;height:64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" filled="f" stroked="f">
                  <v:textbox>
                    <w:txbxContent>
                      <w:p w14:paraId="7FCF2516" w14:textId="77777777" w:rsidR="00B014FC" w:rsidRPr="00B014FC" w:rsidRDefault="00B014FC" w:rsidP="00B014FC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 w:rsidRPr="00B014FC">
                          <w:rPr>
                            <w:rFonts w:asciiTheme="minorHAnsi" w:hAnsi="Calibri" w:cstheme="minorBidi"/>
                            <w:b/>
                            <w:bCs/>
                            <w:kern w:val="24"/>
                            <w:sz w:val="36"/>
                            <w:szCs w:val="36"/>
                          </w:rPr>
                          <w:t>Assessment</w:t>
                        </w:r>
                      </w:p>
                      <w:p w14:paraId="48CEA957" w14:textId="52CDAEC6" w:rsidR="00B014FC" w:rsidRPr="00B014FC" w:rsidRDefault="00B014FC" w:rsidP="00B014FC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 w:rsidRPr="00B014FC">
                          <w:rPr>
                            <w:rFonts w:asciiTheme="minorHAnsi" w:hAnsi="Calibri" w:cstheme="minorBidi"/>
                            <w:b/>
                            <w:bCs/>
                            <w:kern w:val="24"/>
                            <w:sz w:val="36"/>
                            <w:szCs w:val="36"/>
                          </w:rPr>
                          <w:t xml:space="preserve"> Learner Appeal Process</w:t>
                        </w:r>
                        <w:r w:rsidR="001857BE">
                          <w:rPr>
                            <w:rFonts w:asciiTheme="minorHAnsi" w:hAnsi="Calibri" w:cstheme="minorBidi"/>
                            <w:b/>
                            <w:bCs/>
                            <w:kern w:val="24"/>
                            <w:sz w:val="36"/>
                            <w:szCs w:val="36"/>
                          </w:rPr>
                          <w:t xml:space="preserve"> 2023-24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sectPr w:rsidR="000078E6" w:rsidRPr="00B014FC" w:rsidSect="004C4F0B">
      <w:headerReference w:type="default" r:id="rId7"/>
      <w:footerReference w:type="default" r:id="rId8"/>
      <w:pgSz w:w="11906" w:h="16838"/>
      <w:pgMar w:top="1440" w:right="707" w:bottom="851" w:left="1440" w:header="426" w:footer="44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BF7CF7" w14:textId="77777777" w:rsidR="00600861" w:rsidRDefault="00600861" w:rsidP="00EB1FEF">
      <w:pPr>
        <w:spacing w:after="0" w:line="240" w:lineRule="auto"/>
      </w:pPr>
      <w:r>
        <w:separator/>
      </w:r>
    </w:p>
  </w:endnote>
  <w:endnote w:type="continuationSeparator" w:id="0">
    <w:p w14:paraId="4D313DEC" w14:textId="77777777" w:rsidR="00600861" w:rsidRDefault="00600861" w:rsidP="00EB1F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496606" w14:textId="396BCDF2" w:rsidR="00152002" w:rsidRDefault="006635EB" w:rsidP="00A2284F">
    <w:pPr>
      <w:pStyle w:val="Footer"/>
      <w:tabs>
        <w:tab w:val="clear" w:pos="4513"/>
        <w:tab w:val="clear" w:pos="9026"/>
        <w:tab w:val="left" w:pos="5896"/>
      </w:tabs>
    </w:pPr>
    <w:r>
      <w:rPr>
        <w:noProof/>
      </w:rPr>
      <w:drawing>
        <wp:anchor distT="0" distB="0" distL="114300" distR="114300" simplePos="0" relativeHeight="251663360" behindDoc="0" locked="0" layoutInCell="1" allowOverlap="1" wp14:anchorId="486AB1C0" wp14:editId="08537509">
          <wp:simplePos x="0" y="0"/>
          <wp:positionH relativeFrom="column">
            <wp:posOffset>2118995</wp:posOffset>
          </wp:positionH>
          <wp:positionV relativeFrom="paragraph">
            <wp:posOffset>-3175</wp:posOffset>
          </wp:positionV>
          <wp:extent cx="1800225" cy="446405"/>
          <wp:effectExtent l="0" t="0" r="9525" b="0"/>
          <wp:wrapNone/>
          <wp:docPr id="48" name="Picture 48" descr="C:\Users\Matt_Work\Downloads\FundedU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Matt_Work\Downloads\FundedUK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446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2284F">
      <w:rPr>
        <w:noProof/>
      </w:rPr>
      <w:drawing>
        <wp:anchor distT="0" distB="0" distL="114300" distR="114300" simplePos="0" relativeHeight="251665408" behindDoc="0" locked="0" layoutInCell="1" allowOverlap="1" wp14:anchorId="026133A9" wp14:editId="77C8A044">
          <wp:simplePos x="0" y="0"/>
          <wp:positionH relativeFrom="column">
            <wp:posOffset>4831775</wp:posOffset>
          </wp:positionH>
          <wp:positionV relativeFrom="paragraph">
            <wp:posOffset>5969</wp:posOffset>
          </wp:positionV>
          <wp:extent cx="1465580" cy="439420"/>
          <wp:effectExtent l="0" t="0" r="1270" b="0"/>
          <wp:wrapNone/>
          <wp:docPr id="49" name="Picture 49" descr="C:\Users\Matt_Work\Downloads\05nCWAC_jpg_gallery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Matt_Work\Downloads\05nCWAC_jpg_gallery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5580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2284F">
      <w:rPr>
        <w:noProof/>
      </w:rPr>
      <w:drawing>
        <wp:inline distT="0" distB="0" distL="0" distR="0" wp14:anchorId="00F18802" wp14:editId="56EDBDA7">
          <wp:extent cx="1082040" cy="504535"/>
          <wp:effectExtent l="0" t="0" r="3810" b="0"/>
          <wp:docPr id="50" name="Picture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2040" cy="5045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A2284F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B5DBE9" w14:textId="77777777" w:rsidR="00600861" w:rsidRDefault="00600861" w:rsidP="00EB1FEF">
      <w:pPr>
        <w:spacing w:after="0" w:line="240" w:lineRule="auto"/>
      </w:pPr>
      <w:r>
        <w:separator/>
      </w:r>
    </w:p>
  </w:footnote>
  <w:footnote w:type="continuationSeparator" w:id="0">
    <w:p w14:paraId="1A604C5F" w14:textId="77777777" w:rsidR="00600861" w:rsidRDefault="00600861" w:rsidP="00EB1F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EF1F67" w14:textId="77777777" w:rsidR="00EB1FEF" w:rsidRDefault="000078E6" w:rsidP="00EB1FEF">
    <w:pPr>
      <w:pStyle w:val="Header"/>
      <w:jc w:val="right"/>
    </w:pPr>
    <w:r>
      <w:rPr>
        <w:noProof/>
      </w:rPr>
      <w:drawing>
        <wp:inline distT="0" distB="0" distL="0" distR="0" wp14:anchorId="721B1006" wp14:editId="1342BD34">
          <wp:extent cx="2895299" cy="568036"/>
          <wp:effectExtent l="0" t="0" r="635" b="3810"/>
          <wp:docPr id="47" name="Picture 47" descr="\\apollo\EDUADULTHQ\WEST\My Documents\Clare\LOGOS\SE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apollo\EDUADULTHQ\WEST\My Documents\Clare\LOGOS\SE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96012" cy="56817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2659FB"/>
    <w:multiLevelType w:val="hybridMultilevel"/>
    <w:tmpl w:val="7A3238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33986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Q0NjEwsDA0Nzc0MjZX0lEKTi0uzszPAykwrAUA99Q+HiwAAAA="/>
  </w:docVars>
  <w:rsids>
    <w:rsidRoot w:val="00E137E0"/>
    <w:rsid w:val="000078E6"/>
    <w:rsid w:val="00152002"/>
    <w:rsid w:val="001857BE"/>
    <w:rsid w:val="00253971"/>
    <w:rsid w:val="002752BF"/>
    <w:rsid w:val="003343CA"/>
    <w:rsid w:val="004953FB"/>
    <w:rsid w:val="004C4F0B"/>
    <w:rsid w:val="004C7F9B"/>
    <w:rsid w:val="00600861"/>
    <w:rsid w:val="00627F0B"/>
    <w:rsid w:val="006635EB"/>
    <w:rsid w:val="006842F3"/>
    <w:rsid w:val="0073180D"/>
    <w:rsid w:val="00747B63"/>
    <w:rsid w:val="00821EC6"/>
    <w:rsid w:val="00894D36"/>
    <w:rsid w:val="008C10C9"/>
    <w:rsid w:val="00971002"/>
    <w:rsid w:val="00A2284F"/>
    <w:rsid w:val="00A941FB"/>
    <w:rsid w:val="00AE0D51"/>
    <w:rsid w:val="00B014FC"/>
    <w:rsid w:val="00B2469D"/>
    <w:rsid w:val="00BD40C6"/>
    <w:rsid w:val="00C0155A"/>
    <w:rsid w:val="00C2195B"/>
    <w:rsid w:val="00D006CC"/>
    <w:rsid w:val="00DC4A17"/>
    <w:rsid w:val="00DF2CC2"/>
    <w:rsid w:val="00E137E0"/>
    <w:rsid w:val="00E7391F"/>
    <w:rsid w:val="00E776A3"/>
    <w:rsid w:val="00EB1FEF"/>
    <w:rsid w:val="00EC2BA5"/>
    <w:rsid w:val="00EE0D57"/>
    <w:rsid w:val="00F91E32"/>
    <w:rsid w:val="00FB6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3F29D66D"/>
  <w15:docId w15:val="{D00BD626-18E9-4862-8680-49019DD866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1E3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B1F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1FEF"/>
  </w:style>
  <w:style w:type="paragraph" w:styleId="Footer">
    <w:name w:val="footer"/>
    <w:basedOn w:val="Normal"/>
    <w:link w:val="FooterChar"/>
    <w:uiPriority w:val="99"/>
    <w:unhideWhenUsed/>
    <w:rsid w:val="00EB1F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1FEF"/>
  </w:style>
  <w:style w:type="paragraph" w:styleId="BalloonText">
    <w:name w:val="Balloon Text"/>
    <w:basedOn w:val="Normal"/>
    <w:link w:val="BalloonTextChar"/>
    <w:uiPriority w:val="99"/>
    <w:semiHidden/>
    <w:unhideWhenUsed/>
    <w:rsid w:val="00EB1F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1FE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0078E6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078E6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014F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eshire Shared Services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_Work</dc:creator>
  <cp:lastModifiedBy>RONAN, Jodie</cp:lastModifiedBy>
  <cp:revision>5</cp:revision>
  <dcterms:created xsi:type="dcterms:W3CDTF">2023-07-17T11:22:00Z</dcterms:created>
  <dcterms:modified xsi:type="dcterms:W3CDTF">2023-11-28T11:38:00Z</dcterms:modified>
</cp:coreProperties>
</file>